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65A26A94" w:rsidR="002529A9" w:rsidRPr="000D7BA6" w:rsidRDefault="00773681" w:rsidP="000C2383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arch 1</w:t>
            </w:r>
            <w:r w:rsidR="00FD72AF">
              <w:rPr>
                <w:rFonts w:ascii="Franklin Gothic Book" w:hAnsi="Franklin Gothic Book"/>
              </w:rPr>
              <w:t>9</w:t>
            </w:r>
            <w:r>
              <w:rPr>
                <w:rFonts w:ascii="Franklin Gothic Book" w:hAnsi="Franklin Gothic Book"/>
              </w:rPr>
              <w:t>, 2019</w:t>
            </w: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681F2E47" w14:textId="1B32B014" w:rsidR="00223806" w:rsidRPr="00223806" w:rsidRDefault="00223806" w:rsidP="00223806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Wisconsin State Legislature Privacy Bills 870,871, and 872</w:t>
      </w:r>
      <w:r w:rsidR="00907A81">
        <w:rPr>
          <w:rFonts w:ascii="Franklin Gothic Book" w:eastAsia="Times New Roman" w:hAnsi="Franklin Gothic Book" w:cs="Times New Roman"/>
          <w:sz w:val="24"/>
          <w:szCs w:val="20"/>
        </w:rPr>
        <w:t xml:space="preserve"> – Director Kangas</w:t>
      </w:r>
      <w:bookmarkStart w:id="0" w:name="_GoBack"/>
      <w:bookmarkEnd w:id="0"/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1E9B4AA2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468AFA60" w14:textId="6D158F2E" w:rsidR="00787DB3" w:rsidRDefault="000F6B39" w:rsidP="00787DB3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Disability Services Tech Fee Proposal</w:t>
      </w:r>
    </w:p>
    <w:p w14:paraId="26F5BB6E" w14:textId="77777777" w:rsidR="007F14EF" w:rsidRDefault="007F14EF" w:rsidP="007F14EF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mpus Print Management</w:t>
      </w:r>
    </w:p>
    <w:p w14:paraId="6F22D942" w14:textId="31B56697" w:rsidR="007F14EF" w:rsidRPr="007F14EF" w:rsidRDefault="007F14EF" w:rsidP="007F14EF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Callout for Proposals</w:t>
      </w:r>
    </w:p>
    <w:p w14:paraId="39E94311" w14:textId="2422A37E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6B9DC" w14:textId="77777777" w:rsidR="002D2A7B" w:rsidRDefault="002D2A7B" w:rsidP="00D96090">
      <w:pPr>
        <w:spacing w:after="0" w:line="240" w:lineRule="auto"/>
      </w:pPr>
      <w:r>
        <w:separator/>
      </w:r>
    </w:p>
  </w:endnote>
  <w:endnote w:type="continuationSeparator" w:id="0">
    <w:p w14:paraId="7F44F007" w14:textId="77777777" w:rsidR="002D2A7B" w:rsidRDefault="002D2A7B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1E40F" w14:textId="77777777" w:rsidR="007F14EF" w:rsidRDefault="007F14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968A59" w14:textId="77777777" w:rsidR="007F14EF" w:rsidRDefault="007F14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A34F3" w14:textId="77777777" w:rsidR="007F14EF" w:rsidRDefault="007F14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5B5D1" w14:textId="77777777" w:rsidR="002D2A7B" w:rsidRDefault="002D2A7B" w:rsidP="00D96090">
      <w:pPr>
        <w:spacing w:after="0" w:line="240" w:lineRule="auto"/>
      </w:pPr>
      <w:r>
        <w:separator/>
      </w:r>
    </w:p>
  </w:footnote>
  <w:footnote w:type="continuationSeparator" w:id="0">
    <w:p w14:paraId="32D62F43" w14:textId="77777777" w:rsidR="002D2A7B" w:rsidRDefault="002D2A7B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A89C65" w14:textId="77777777" w:rsidR="007F14EF" w:rsidRDefault="007F14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6090" w:rsidRDefault="00D16096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07081DDC" w:rsidR="00D90814" w:rsidRPr="00D96090" w:rsidRDefault="00F15902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</w:t>
    </w:r>
    <w:r w:rsidR="005E7503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Birch Room</w:t>
    </w:r>
    <w:r w:rsidR="00340C9F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, Memorial Student Center</w:t>
    </w:r>
  </w:p>
  <w:p w14:paraId="3FD4EE62" w14:textId="13C5B5FE" w:rsidR="00340C9F" w:rsidRPr="00D96090" w:rsidRDefault="000F65EB" w:rsidP="00A93C13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 xml:space="preserve">February </w:t>
    </w:r>
    <w:r w:rsidR="007F14EF">
      <w:rPr>
        <w:rStyle w:val="IntenseEmphasis"/>
        <w:rFonts w:ascii="Franklin Gothic Demi" w:hAnsi="Franklin Gothic Demi"/>
      </w:rPr>
      <w:t>12</w:t>
    </w:r>
    <w:r w:rsidR="000D2245">
      <w:rPr>
        <w:rStyle w:val="IntenseEmphasis"/>
        <w:rFonts w:ascii="Franklin Gothic Demi" w:hAnsi="Franklin Gothic Demi"/>
      </w:rPr>
      <w:t>th</w:t>
    </w:r>
    <w:r>
      <w:rPr>
        <w:rStyle w:val="IntenseEmphasis"/>
        <w:rFonts w:ascii="Franklin Gothic Demi" w:hAnsi="Franklin Gothic Demi"/>
      </w:rPr>
      <w:t>, 2020</w:t>
    </w:r>
    <w:r w:rsidR="00340C9F" w:rsidRPr="00D96090">
      <w:rPr>
        <w:rStyle w:val="IntenseEmphasis"/>
        <w:rFonts w:ascii="Franklin Gothic Demi" w:hAnsi="Franklin Gothic Demi"/>
      </w:rPr>
      <w:t xml:space="preserve"> </w:t>
    </w:r>
    <w:r w:rsidR="00FD23A2">
      <w:rPr>
        <w:rStyle w:val="IntenseEmphasis"/>
        <w:rFonts w:ascii="Franklin Gothic Demi" w:hAnsi="Franklin Gothic Demi"/>
      </w:rPr>
      <w:t>@ 1</w:t>
    </w:r>
    <w:r>
      <w:rPr>
        <w:rStyle w:val="IntenseEmphasis"/>
        <w:rFonts w:ascii="Franklin Gothic Demi" w:hAnsi="Franklin Gothic Demi"/>
      </w:rPr>
      <w:t>1:10am - 12:10pm</w:t>
    </w:r>
  </w:p>
  <w:p w14:paraId="66CA0369" w14:textId="77777777" w:rsidR="00340C9F" w:rsidRDefault="00340C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7A6041" w14:textId="77777777" w:rsidR="007F14EF" w:rsidRDefault="007F14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mwqAUA3rzg0CwAAAA=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6FDD"/>
    <w:rsid w:val="000D2245"/>
    <w:rsid w:val="000D3AB2"/>
    <w:rsid w:val="000E178B"/>
    <w:rsid w:val="000E4BC8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5659"/>
    <w:rsid w:val="001A5848"/>
    <w:rsid w:val="001C1555"/>
    <w:rsid w:val="001C5E06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2DED"/>
    <w:rsid w:val="003D75DE"/>
    <w:rsid w:val="00401450"/>
    <w:rsid w:val="00404168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6B0C"/>
    <w:rsid w:val="004F25E9"/>
    <w:rsid w:val="004F4F41"/>
    <w:rsid w:val="004F7516"/>
    <w:rsid w:val="004F7CFF"/>
    <w:rsid w:val="00512DD2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D006C"/>
    <w:rsid w:val="005E58E6"/>
    <w:rsid w:val="005E7503"/>
    <w:rsid w:val="00605A88"/>
    <w:rsid w:val="006134A5"/>
    <w:rsid w:val="00621B50"/>
    <w:rsid w:val="00627849"/>
    <w:rsid w:val="00645958"/>
    <w:rsid w:val="00664906"/>
    <w:rsid w:val="00666456"/>
    <w:rsid w:val="00680455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87DB3"/>
    <w:rsid w:val="007B18B2"/>
    <w:rsid w:val="007B5682"/>
    <w:rsid w:val="007C100D"/>
    <w:rsid w:val="007D0139"/>
    <w:rsid w:val="007D6B23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07A81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F1FC8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90814"/>
    <w:rsid w:val="00D92FD3"/>
    <w:rsid w:val="00D96090"/>
    <w:rsid w:val="00D962F1"/>
    <w:rsid w:val="00DA6636"/>
    <w:rsid w:val="00DB00D5"/>
    <w:rsid w:val="00DB2FA4"/>
    <w:rsid w:val="00DB793F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818F7"/>
    <w:rsid w:val="00F9387B"/>
    <w:rsid w:val="00F96905"/>
    <w:rsid w:val="00F96FD9"/>
    <w:rsid w:val="00FA23F4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B1D5AF-B02E-4115-8FCF-E1A83A3F5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23</cp:revision>
  <dcterms:created xsi:type="dcterms:W3CDTF">2019-12-11T23:41:00Z</dcterms:created>
  <dcterms:modified xsi:type="dcterms:W3CDTF">2020-02-13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